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5C40" w:rsidRPr="00E25C40" w:rsidRDefault="00E25C40" w:rsidP="00E25C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Germania:</w:t>
      </w:r>
    </w:p>
    <w:p w:rsidR="00E25C40" w:rsidRDefault="00E25C40" w:rsidP="00E25C40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1F497D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Aldersbach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1F497D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</w:t>
      </w:r>
      <w:r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 xml:space="preserve">       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Chiemgau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haus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eastAsia="it-IT"/>
        </w:rPr>
        <w:t xml:space="preserve">Paulaner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eastAsia="it-IT"/>
        </w:rPr>
        <w:t>Hacker-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Pschor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AuerBrau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itburger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Lich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Kostritz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Craftwerk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enediktin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Weissbrau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Eichbaum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Augustiner</w:t>
      </w:r>
      <w:proofErr w:type="spellEnd"/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Warsteiner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Austria: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Hirt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Privat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Villacher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eastAsia="it-IT"/>
        </w:rPr>
      </w:pPr>
      <w:r w:rsidRPr="00E25C40">
        <w:rPr>
          <w:rFonts w:ascii="Calibri" w:eastAsia="Times New Roman" w:hAnsi="Calibri" w:cs="Calibri"/>
          <w:color w:val="1F497D"/>
          <w:lang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Schleppe</w:t>
      </w:r>
      <w:proofErr w:type="spellEnd"/>
      <w:r w:rsidRPr="00E25C40">
        <w:rPr>
          <w:rFonts w:ascii="Calibri" w:eastAsia="Times New Roman" w:hAnsi="Calibri" w:cs="Calibri"/>
          <w:color w:val="1F497D"/>
          <w:lang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eastAsia="it-IT"/>
        </w:rPr>
        <w:t>Brauerei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it-IT"/>
        </w:rPr>
      </w:pP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Belgio</w:t>
      </w:r>
      <w:proofErr w:type="spellEnd"/>
      <w:r w:rsidRPr="00E25C40">
        <w:rPr>
          <w:rFonts w:ascii="Calibri" w:eastAsia="Times New Roman" w:hAnsi="Calibri" w:cs="Calibri"/>
          <w:color w:val="1F497D"/>
          <w:lang w:val="en-US" w:eastAsia="it-IT"/>
        </w:rPr>
        <w:t>: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Cornelissen 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Brouwerij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Malheur 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Brouwerij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val="en-US" w:eastAsia="it-IT"/>
        </w:rPr>
        <w:t>Palm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Steenbrugge</w:t>
      </w:r>
      <w:proofErr w:type="spellEnd"/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 Abbey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Rodenbach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val="en-US" w:eastAsia="it-IT"/>
        </w:rPr>
        <w:t>Boon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St. 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Feuillien</w:t>
      </w:r>
      <w:proofErr w:type="spellEnd"/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 Brasserie</w:t>
      </w:r>
    </w:p>
    <w:p w:rsidR="00E25C40" w:rsidRPr="00E25C40" w:rsidRDefault="00E25C40" w:rsidP="00E25C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Italia: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Forst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Otus</w:t>
      </w:r>
      <w:proofErr w:type="spellEnd"/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 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Birrificio</w:t>
      </w:r>
      <w:proofErr w:type="spellEnd"/>
    </w:p>
    <w:p w:rsidR="00E25C40" w:rsidRPr="00E25C40" w:rsidRDefault="00E25C40" w:rsidP="00E25C40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UK:</w:t>
      </w:r>
    </w:p>
    <w:p w:rsidR="00E25C40" w:rsidRDefault="00E25C40" w:rsidP="00E25C40">
      <w:pPr>
        <w:shd w:val="clear" w:color="auto" w:fill="FFFFFF"/>
        <w:spacing w:after="0" w:line="240" w:lineRule="auto"/>
        <w:ind w:left="720"/>
        <w:rPr>
          <w:rFonts w:ascii="Calibri" w:eastAsia="Times New Roman" w:hAnsi="Calibri" w:cs="Calibri"/>
          <w:color w:val="1F497D"/>
          <w:lang w:val="en-US" w:eastAsia="it-IT"/>
        </w:rPr>
      </w:pPr>
      <w:r w:rsidRPr="00E25C40">
        <w:rPr>
          <w:rFonts w:ascii="Calibri" w:eastAsia="Times New Roman" w:hAnsi="Calibri" w:cs="Calibri"/>
          <w:color w:val="1F497D"/>
          <w:lang w:val="en-US" w:eastAsia="it-IT"/>
        </w:rPr>
        <w:t>-</w:t>
      </w:r>
      <w:r w:rsidRPr="00E25C40">
        <w:rPr>
          <w:rFonts w:ascii="Times New Roman" w:eastAsia="Times New Roman" w:hAnsi="Times New Roman" w:cs="Times New Roman"/>
          <w:color w:val="1F497D"/>
          <w:sz w:val="14"/>
          <w:szCs w:val="14"/>
          <w:lang w:val="en-US" w:eastAsia="it-IT"/>
        </w:rPr>
        <w:t>          </w:t>
      </w:r>
      <w:proofErr w:type="spellStart"/>
      <w:r w:rsidRPr="00E25C40">
        <w:rPr>
          <w:rFonts w:ascii="Calibri" w:eastAsia="Times New Roman" w:hAnsi="Calibri" w:cs="Calibri"/>
          <w:color w:val="1F497D"/>
          <w:lang w:val="en-US" w:eastAsia="it-IT"/>
        </w:rPr>
        <w:t>Hammerton</w:t>
      </w:r>
      <w:proofErr w:type="spellEnd"/>
      <w:r w:rsidRPr="00E25C40">
        <w:rPr>
          <w:rFonts w:ascii="Calibri" w:eastAsia="Times New Roman" w:hAnsi="Calibri" w:cs="Calibri"/>
          <w:color w:val="1F497D"/>
          <w:lang w:val="en-US" w:eastAsia="it-IT"/>
        </w:rPr>
        <w:t xml:space="preserve"> Brewery</w:t>
      </w:r>
    </w:p>
    <w:p w:rsidR="00E25C40" w:rsidRPr="00E25C40" w:rsidRDefault="00E25C40" w:rsidP="00E25C40">
      <w:pPr>
        <w:shd w:val="clear" w:color="auto" w:fill="FFFFFF"/>
        <w:spacing w:after="0" w:line="240" w:lineRule="auto"/>
        <w:ind w:left="720"/>
        <w:rPr>
          <w:rFonts w:ascii="Times New Roman" w:eastAsia="Times New Roman" w:hAnsi="Times New Roman" w:cs="Times New Roman"/>
          <w:color w:val="222222"/>
          <w:sz w:val="24"/>
          <w:szCs w:val="24"/>
          <w:lang w:val="en-US" w:eastAsia="it-IT"/>
        </w:rPr>
      </w:pPr>
      <w:r>
        <w:rPr>
          <w:rFonts w:ascii="Calibri" w:eastAsia="Times New Roman" w:hAnsi="Calibri" w:cs="Calibri"/>
          <w:color w:val="1F497D"/>
          <w:lang w:val="en-US" w:eastAsia="it-IT"/>
        </w:rPr>
        <w:t>-       Green Flash</w:t>
      </w:r>
      <w:bookmarkStart w:id="0" w:name="_GoBack"/>
      <w:bookmarkEnd w:id="0"/>
    </w:p>
    <w:p w:rsidR="00FF40AC" w:rsidRPr="00E25C40" w:rsidRDefault="00E25C40">
      <w:pPr>
        <w:rPr>
          <w:lang w:val="en-US"/>
        </w:rPr>
      </w:pPr>
    </w:p>
    <w:sectPr w:rsidR="00FF40AC" w:rsidRPr="00E25C4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MzU0NzcxMDQ3MDdU0lEKTi0uzszPAykwrAUAV/SgVSwAAAA="/>
  </w:docVars>
  <w:rsids>
    <w:rsidRoot w:val="00E25C40"/>
    <w:rsid w:val="00C71397"/>
    <w:rsid w:val="00CE241D"/>
    <w:rsid w:val="00E25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A417284-D4CF-4AD0-908B-EBA8C7001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m9152376998491406217msolistparagraph">
    <w:name w:val="m_9152376998491406217msolistparagraph"/>
    <w:basedOn w:val="Normale"/>
    <w:rsid w:val="00E25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E25C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E25C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31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Cioni</dc:creator>
  <cp:keywords/>
  <dc:description/>
  <cp:lastModifiedBy>Fabio Cioni</cp:lastModifiedBy>
  <cp:revision>1</cp:revision>
  <cp:lastPrinted>2020-02-13T10:59:00Z</cp:lastPrinted>
  <dcterms:created xsi:type="dcterms:W3CDTF">2020-02-13T10:59:00Z</dcterms:created>
  <dcterms:modified xsi:type="dcterms:W3CDTF">2020-02-13T11:09:00Z</dcterms:modified>
</cp:coreProperties>
</file>